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LQ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50756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968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LQ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96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LQ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LQG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LQG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LQG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LQG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LQG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LQG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LQG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LQG</dc:title>
  <dc:creator/>
  <cp:keywords/>
  <dcterms:created xsi:type="dcterms:W3CDTF">2020-08-24T16:32:38Z</dcterms:created>
  <dcterms:modified xsi:type="dcterms:W3CDTF">2020-08-24T16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